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4119A3" w:rsidRDefault="004119A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29</w:t>
      </w:r>
    </w:p>
    <w:p w14:paraId="2F6924E5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77939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30BC7CCC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solation and Culture of Primary Retinal Müller Cells from Sprague-Dawley (SD) Rats</w:t>
      </w:r>
    </w:p>
    <w:p w14:paraId="4A0C5B67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1E30A820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571B4839" w14:textId="77777777" w:rsidR="004119A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4A878C" w14:textId="77777777" w:rsidR="004119A3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Yunhua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T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>
        <w:rPr>
          <w:rFonts w:eastAsia="Times New Roman" w:cstheme="minorHAnsi"/>
          <w:b/>
          <w:sz w:val="28"/>
          <w:szCs w:val="28"/>
        </w:rPr>
        <w:t>, Yue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q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Mao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Wenyan P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n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Fuwen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,5</w:t>
      </w:r>
    </w:p>
    <w:p w14:paraId="693F0B3B" w14:textId="77777777" w:rsidR="004119A3" w:rsidRDefault="004119A3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329EBC90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0EB4A9E5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 xml:space="preserve">Key Laboratory of Sichuan Province Ophthalmopathy Prevention &amp; Cure and Visual Function Protection with TCM Laboratory, 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43E677E7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 xml:space="preserve">Retinal Image Technology and Chronic Vascular Disease Prevention &amp; Control and Collaborative Innovation Center, 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7B92BE38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 xml:space="preserve">Department of Ophthalmology, Ziyang Hospital of </w:t>
      </w:r>
      <w:r>
        <w:rPr>
          <w:rFonts w:eastAsia="Times New Roman" w:cstheme="minorHAnsi"/>
          <w:bCs/>
          <w:sz w:val="28"/>
          <w:szCs w:val="28"/>
          <w:lang w:val="zh-CN"/>
        </w:rPr>
        <w:t>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33CD999C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5</w:t>
      </w:r>
      <w:r>
        <w:rPr>
          <w:rFonts w:eastAsia="Times New Roman" w:cstheme="minorHAnsi"/>
          <w:bCs/>
          <w:sz w:val="28"/>
          <w:szCs w:val="28"/>
        </w:rPr>
        <w:t xml:space="preserve">Department of Ophthalmology, </w:t>
      </w:r>
      <w:proofErr w:type="spellStart"/>
      <w:r>
        <w:rPr>
          <w:rFonts w:eastAsia="Times New Roman" w:cstheme="minorHAnsi"/>
          <w:bCs/>
          <w:sz w:val="28"/>
          <w:szCs w:val="28"/>
        </w:rPr>
        <w:t>Ineye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Hospita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</w:p>
    <w:p w14:paraId="74A3CDA1" w14:textId="77777777" w:rsidR="004119A3" w:rsidRDefault="004119A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119A3" w:rsidRDefault="004119A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119A3" w:rsidRDefault="004119A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119A3" w:rsidRDefault="004119A3">
      <w:pPr>
        <w:outlineLvl w:val="0"/>
        <w:rPr>
          <w:rFonts w:eastAsia="Times New Roman" w:cstheme="minorHAnsi"/>
        </w:rPr>
      </w:pPr>
    </w:p>
    <w:p w14:paraId="74288581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4119A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Fuwen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fwen333@163.com</w:t>
      </w:r>
    </w:p>
    <w:p w14:paraId="70FFA58B" w14:textId="77777777" w:rsidR="004119A3" w:rsidRDefault="004119A3">
      <w:pPr>
        <w:outlineLvl w:val="0"/>
        <w:rPr>
          <w:rFonts w:eastAsia="Times New Roman" w:cstheme="minorHAnsi"/>
        </w:rPr>
      </w:pPr>
    </w:p>
    <w:p w14:paraId="1B4B2D7A" w14:textId="77777777" w:rsidR="004119A3" w:rsidRDefault="004119A3">
      <w:pPr>
        <w:outlineLvl w:val="0"/>
        <w:rPr>
          <w:rFonts w:eastAsia="Times New Roman" w:cstheme="minorHAnsi"/>
        </w:rPr>
      </w:pPr>
    </w:p>
    <w:bookmarkEnd w:id="0"/>
    <w:p w14:paraId="055B8CA7" w14:textId="77777777" w:rsidR="004119A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594524E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Yunhua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Ta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8" w:history="1">
        <w:r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8190370230@163.com</w:t>
        </w:r>
      </w:hyperlink>
    </w:p>
    <w:p w14:paraId="062675BF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r>
        <w:rPr>
          <w:rFonts w:ascii="Calibri" w:eastAsia="Calibri" w:hAnsi="Calibri" w:cs="Calibri"/>
          <w:iCs w:val="0"/>
          <w:color w:val="000000"/>
          <w:lang w:eastAsia="zh-CN"/>
        </w:rPr>
        <w:t>Yue Sun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9" w:history="1">
        <w:r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120506394@qq.com</w:t>
        </w:r>
      </w:hyperlink>
    </w:p>
    <w:p w14:paraId="0C7FDA16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Yongqi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Mao</w:t>
      </w:r>
      <w:r>
        <w:rPr>
          <w:rFonts w:ascii="Calibri" w:eastAsia="Calibri" w:hAnsi="Calibri" w:cs="Calibri"/>
          <w:iCs w:val="0"/>
          <w:color w:val="auto"/>
        </w:rPr>
        <w:t xml:space="preserve"> </w:t>
      </w:r>
      <w:r>
        <w:rPr>
          <w:rFonts w:ascii="Calibri" w:eastAsia="Calibri" w:hAnsi="Calibri" w:cs="Calibri"/>
          <w:iCs w:val="0"/>
          <w:color w:val="auto"/>
        </w:rPr>
        <w:tab/>
      </w:r>
      <w:r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maoyongqi@stu.cdutcm.edu.cn</w:t>
        </w:r>
      </w:hyperlink>
    </w:p>
    <w:p w14:paraId="1FDE2C3A" w14:textId="3CE2C15A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Calibri" w:hAnsi="Calibri" w:cs="Calibri"/>
          <w:iCs w:val="0"/>
          <w:color w:val="000000"/>
          <w:lang w:eastAsia="zh-CN"/>
        </w:rPr>
        <w:t>Wenyan Pe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1" w:history="1">
        <w:r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pengwenyan0621@stu.cdutcm.edu.cn</w:t>
        </w:r>
      </w:hyperlink>
    </w:p>
    <w:p w14:paraId="12916965" w14:textId="77777777" w:rsidR="004119A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Wenfeng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Zha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2" w:history="1">
        <w:r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013882968@qq.com</w:t>
        </w:r>
      </w:hyperlink>
    </w:p>
    <w:p w14:paraId="60B95108" w14:textId="5544F7A1" w:rsidR="004119A3" w:rsidRDefault="00000000" w:rsidP="000750F1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>Fuwen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fwen333@163.com</w:t>
      </w: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4119A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4AA93978" w14:textId="77777777" w:rsidR="00371D92" w:rsidRPr="00371D92" w:rsidRDefault="00000000" w:rsidP="00371D92">
      <w:pPr>
        <w:pStyle w:val="ListParagraph"/>
        <w:numPr>
          <w:ilvl w:val="0"/>
          <w:numId w:val="5"/>
        </w:numPr>
        <w:spacing w:before="120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  <w:r w:rsidRPr="00371D92">
        <w:rPr>
          <w:rFonts w:eastAsia="Times New Roman" w:cstheme="minorHAnsi"/>
          <w:b/>
          <w:bCs/>
        </w:rPr>
        <w:t>Microscopy</w:t>
      </w:r>
      <w:r w:rsidRPr="00371D92">
        <w:rPr>
          <w:rFonts w:eastAsia="Times New Roman" w:cstheme="minorHAnsi"/>
        </w:rPr>
        <w:t xml:space="preserve">: </w:t>
      </w:r>
      <w:r w:rsidRPr="00371D92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371D92">
        <w:rPr>
          <w:rFonts w:eastAsia="Times New Roman" w:cstheme="minorHAnsi"/>
        </w:rPr>
        <w:t>?</w:t>
      </w:r>
      <w:r w:rsidRPr="00371D92">
        <w:rPr>
          <w:rFonts w:eastAsia="Times New Roman" w:cstheme="minorHAnsi"/>
          <w:b/>
        </w:rPr>
        <w:t xml:space="preserve">  </w:t>
      </w:r>
      <w:r w:rsidR="00371D92">
        <w:rPr>
          <w:rFonts w:cstheme="minorHAnsi"/>
          <w:b/>
          <w:bCs/>
        </w:rPr>
        <w:t>Yes</w:t>
      </w:r>
    </w:p>
    <w:p w14:paraId="7D667A18" w14:textId="77777777" w:rsidR="00371D92" w:rsidRDefault="00371D92" w:rsidP="00371D92">
      <w:pPr>
        <w:pStyle w:val="ListParagraph"/>
        <w:spacing w:before="120"/>
        <w:ind w:left="492"/>
        <w:rPr>
          <w:rFonts w:eastAsia="SimSun" w:cstheme="minorHAnsi"/>
          <w:lang w:eastAsia="zh-CN"/>
        </w:rPr>
      </w:pPr>
    </w:p>
    <w:p w14:paraId="1EBF8B98" w14:textId="4475FC8D" w:rsidR="004119A3" w:rsidRDefault="00371D92" w:rsidP="00371D92">
      <w:pPr>
        <w:pStyle w:val="ListParagraph"/>
        <w:spacing w:before="120"/>
        <w:ind w:left="492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  <w:r w:rsidRPr="00371D92">
        <w:rPr>
          <w:rFonts w:eastAsia="SimSun" w:cstheme="minorHAnsi"/>
          <w:lang w:eastAsia="zh-CN"/>
        </w:rPr>
        <w:t xml:space="preserve">Scope shots: </w:t>
      </w:r>
      <w:r w:rsidR="00000000" w:rsidRPr="00371D92">
        <w:rPr>
          <w:rFonts w:asciiTheme="majorHAnsi" w:eastAsia="SimSun" w:hAnsiTheme="majorHAnsi" w:cstheme="majorHAnsi" w:hint="eastAsia"/>
          <w:b/>
          <w:color w:val="7F7F7F" w:themeColor="text1" w:themeTint="80"/>
          <w:lang w:eastAsia="zh-CN"/>
        </w:rPr>
        <w:t>2.5.1,2.6.1,2.6.2,2.6.3,2.6.4,2.7.1,2.7.2,2.7.3.</w:t>
      </w:r>
    </w:p>
    <w:p w14:paraId="02CBE514" w14:textId="77777777" w:rsidR="003F1395" w:rsidRDefault="003F1395" w:rsidP="00371D92">
      <w:pPr>
        <w:pStyle w:val="ListParagraph"/>
        <w:spacing w:before="120"/>
        <w:ind w:left="492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</w:p>
    <w:p w14:paraId="25C38924" w14:textId="06F82DC2" w:rsidR="003F1395" w:rsidRPr="003F1395" w:rsidRDefault="003F1395" w:rsidP="003F1395">
      <w:pPr>
        <w:spacing w:after="160" w:line="259" w:lineRule="auto"/>
        <w:ind w:left="720"/>
        <w:contextualSpacing/>
        <w:rPr>
          <w:rFonts w:ascii="Calibri" w:eastAsia="Aptos" w:hAnsi="Calibri" w:cs="Calibri"/>
          <w:iCs w:val="0"/>
          <w:color w:val="auto"/>
          <w:kern w:val="2"/>
          <w:lang w:val="en-IN"/>
          <w14:ligatures w14:val="standardContextual"/>
        </w:rPr>
      </w:pPr>
      <w:r w:rsidRPr="003F1395">
        <w:rPr>
          <w:rFonts w:ascii="Calibri" w:eastAsia="Times New Roman" w:hAnsi="Calibri" w:cs="Calibri"/>
          <w:b/>
          <w:iCs w:val="0"/>
          <w:color w:val="000000"/>
          <w:highlight w:val="yellow"/>
        </w:rPr>
        <w:t>Authors</w:t>
      </w:r>
      <w:r w:rsidRPr="003F1395">
        <w:rPr>
          <w:rFonts w:ascii="Calibri" w:eastAsia="Times New Roman" w:hAnsi="Calibri" w:cs="Calibri"/>
          <w:bCs/>
          <w:iCs w:val="0"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iCs w:val="0"/>
          <w:color w:val="000000"/>
        </w:rPr>
        <w:t xml:space="preserve"> </w:t>
      </w:r>
      <w:hyperlink r:id="rId13" w:history="1">
        <w:r>
          <w:rPr>
            <w:rStyle w:val="Hyperlink"/>
            <w:rFonts w:eastAsia="Times New Roman" w:cstheme="minorHAnsi"/>
            <w:b/>
          </w:rPr>
          <w:t>https://review.jove.com/account/file-uploader?src=20779393</w:t>
        </w:r>
      </w:hyperlink>
      <w:r>
        <w:rPr>
          <w:rStyle w:val="Hyperlink"/>
          <w:rFonts w:eastAsia="Times New Roman" w:cstheme="minorHAnsi"/>
          <w:b/>
        </w:rPr>
        <w:br/>
      </w:r>
      <w:r w:rsidRPr="003F1395">
        <w:rPr>
          <w:rStyle w:val="Hyperlink"/>
          <w:rFonts w:eastAsia="Times New Roman" w:cstheme="minorHAnsi"/>
          <w:bCs/>
          <w:color w:val="auto"/>
          <w:highlight w:val="yellow"/>
        </w:rPr>
        <w:t>Please give us only 10 to 20 seconds clip for each shot</w:t>
      </w:r>
    </w:p>
    <w:p w14:paraId="50FBE335" w14:textId="77777777" w:rsidR="004119A3" w:rsidRDefault="004119A3">
      <w:pPr>
        <w:spacing w:before="120"/>
        <w:rPr>
          <w:rFonts w:eastAsia="Times New Roman" w:cstheme="minorHAnsi"/>
          <w:b/>
        </w:rPr>
      </w:pPr>
    </w:p>
    <w:p w14:paraId="4B20EAF0" w14:textId="35F93FE6" w:rsidR="004119A3" w:rsidRPr="00371D92" w:rsidRDefault="00000000" w:rsidP="00371D92">
      <w:pPr>
        <w:pStyle w:val="ListParagraph"/>
        <w:numPr>
          <w:ilvl w:val="0"/>
          <w:numId w:val="5"/>
        </w:numPr>
        <w:spacing w:before="120"/>
        <w:rPr>
          <w:rFonts w:eastAsia="Times New Roman" w:cstheme="minorHAnsi"/>
        </w:rPr>
      </w:pPr>
      <w:r w:rsidRPr="00371D92">
        <w:rPr>
          <w:rFonts w:eastAsia="Times New Roman" w:cstheme="minorHAnsi"/>
          <w:b/>
        </w:rPr>
        <w:t xml:space="preserve">Software: </w:t>
      </w:r>
      <w:r w:rsidRPr="00371D92">
        <w:rPr>
          <w:rFonts w:eastAsia="Times New Roman" w:cstheme="minorHAnsi"/>
        </w:rPr>
        <w:t xml:space="preserve">Does the part of your protocol </w:t>
      </w:r>
      <w:proofErr w:type="gramStart"/>
      <w:r w:rsidRPr="00371D92">
        <w:rPr>
          <w:rFonts w:eastAsia="Times New Roman" w:cstheme="minorHAnsi"/>
        </w:rPr>
        <w:t>being</w:t>
      </w:r>
      <w:proofErr w:type="gramEnd"/>
      <w:r w:rsidRPr="00371D92">
        <w:rPr>
          <w:rFonts w:eastAsia="Times New Roman" w:cstheme="minorHAnsi"/>
        </w:rPr>
        <w:t xml:space="preserve"> filmed include step-by-step descriptions of software usage?</w:t>
      </w:r>
      <w:r w:rsidRPr="00371D92">
        <w:rPr>
          <w:rFonts w:eastAsia="Times New Roman" w:cstheme="minorHAnsi"/>
          <w:b/>
        </w:rPr>
        <w:t xml:space="preserve">  </w:t>
      </w:r>
      <w:r w:rsidR="00371D92" w:rsidRPr="00371D92">
        <w:rPr>
          <w:rFonts w:eastAsia="Times New Roman" w:cstheme="minorHAnsi"/>
          <w:b/>
          <w:bCs/>
        </w:rPr>
        <w:t>No</w:t>
      </w:r>
    </w:p>
    <w:p w14:paraId="3073BEE2" w14:textId="28141EF8" w:rsidR="004119A3" w:rsidRDefault="004119A3">
      <w:pPr>
        <w:spacing w:before="120"/>
        <w:ind w:left="720"/>
        <w:rPr>
          <w:rFonts w:eastAsia="Times New Roman" w:cstheme="minorHAnsi"/>
        </w:rPr>
      </w:pPr>
    </w:p>
    <w:p w14:paraId="1C68C2BA" w14:textId="619DDD86" w:rsidR="004119A3" w:rsidRPr="00371D92" w:rsidRDefault="00371D92" w:rsidP="00371D92">
      <w:pPr>
        <w:pStyle w:val="ListParagraph"/>
        <w:numPr>
          <w:ilvl w:val="0"/>
          <w:numId w:val="5"/>
        </w:numPr>
        <w:spacing w:before="120"/>
        <w:rPr>
          <w:rFonts w:eastAsia="Times New Roman" w:cstheme="minorHAnsi"/>
          <w:bCs/>
        </w:rPr>
      </w:pPr>
      <w:r w:rsidRPr="00371D92">
        <w:rPr>
          <w:rFonts w:eastAsia="Times New Roman" w:cstheme="minorHAnsi"/>
          <w:bCs/>
        </w:rPr>
        <w:t xml:space="preserve">Filming location: Will the </w:t>
      </w:r>
      <w:proofErr w:type="gramStart"/>
      <w:r w:rsidRPr="00371D92">
        <w:rPr>
          <w:rFonts w:eastAsia="Times New Roman" w:cstheme="minorHAnsi"/>
          <w:bCs/>
        </w:rPr>
        <w:t>filming need to take place</w:t>
      </w:r>
      <w:proofErr w:type="gramEnd"/>
      <w:r w:rsidRPr="00371D92">
        <w:rPr>
          <w:rFonts w:eastAsia="Times New Roman" w:cstheme="minorHAnsi"/>
          <w:bCs/>
        </w:rPr>
        <w:t xml:space="preserve"> in multiple locations?   </w:t>
      </w:r>
    </w:p>
    <w:p w14:paraId="542FF3CF" w14:textId="77777777" w:rsidR="00371D92" w:rsidRPr="00371D92" w:rsidRDefault="00371D92" w:rsidP="00371D92">
      <w:pPr>
        <w:pStyle w:val="ListParagraph"/>
        <w:rPr>
          <w:rFonts w:eastAsia="Times New Roman" w:cstheme="minorHAnsi"/>
          <w:b/>
        </w:rPr>
      </w:pPr>
    </w:p>
    <w:p w14:paraId="7FA76739" w14:textId="77777777" w:rsidR="00371D92" w:rsidRPr="00371D92" w:rsidRDefault="00371D92" w:rsidP="00371D92">
      <w:pPr>
        <w:pStyle w:val="ListParagraph"/>
        <w:spacing w:before="120"/>
        <w:ind w:left="492"/>
        <w:rPr>
          <w:rFonts w:eastAsia="Times New Roman" w:cstheme="minorHAnsi"/>
          <w:b/>
        </w:rPr>
      </w:pPr>
    </w:p>
    <w:p w14:paraId="7AA7BBC5" w14:textId="3AB8DCAC" w:rsidR="004119A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4119A3" w:rsidRDefault="004119A3">
      <w:pPr>
        <w:rPr>
          <w:rFonts w:cstheme="minorHAnsi"/>
          <w:b/>
          <w:sz w:val="22"/>
          <w:szCs w:val="22"/>
        </w:rPr>
      </w:pPr>
    </w:p>
    <w:p w14:paraId="72F5C5E6" w14:textId="77777777" w:rsidR="004119A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4</w:t>
      </w:r>
      <w:proofErr w:type="gramEnd"/>
    </w:p>
    <w:p w14:paraId="5AAC9C6C" w14:textId="436A7321" w:rsidR="004119A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</w:t>
      </w:r>
      <w:proofErr w:type="gramStart"/>
      <w:r>
        <w:rPr>
          <w:rFonts w:cstheme="minorHAnsi"/>
          <w:bCs/>
          <w:sz w:val="22"/>
          <w:szCs w:val="22"/>
        </w:rPr>
        <w:t>:  5</w:t>
      </w:r>
      <w:r w:rsidR="000750F1">
        <w:rPr>
          <w:rFonts w:cstheme="minorHAnsi"/>
          <w:bCs/>
          <w:sz w:val="22"/>
          <w:szCs w:val="22"/>
        </w:rPr>
        <w:t>0</w:t>
      </w:r>
      <w:proofErr w:type="gramEnd"/>
      <w:r>
        <w:rPr>
          <w:rFonts w:cstheme="minorHAnsi"/>
          <w:b/>
          <w:sz w:val="22"/>
          <w:szCs w:val="22"/>
        </w:rPr>
        <w:t xml:space="preserve"> </w:t>
      </w:r>
      <w:r w:rsidR="000750F1" w:rsidRPr="000750F1">
        <w:rPr>
          <w:rFonts w:cstheme="minorHAnsi"/>
          <w:bCs/>
          <w:sz w:val="22"/>
          <w:szCs w:val="22"/>
        </w:rPr>
        <w:t>(</w:t>
      </w:r>
      <w:r w:rsidR="000750F1">
        <w:rPr>
          <w:rFonts w:cstheme="minorHAnsi"/>
          <w:bCs/>
          <w:sz w:val="22"/>
          <w:szCs w:val="22"/>
        </w:rPr>
        <w:t>8 Scope</w:t>
      </w:r>
      <w:r w:rsidR="000750F1" w:rsidRPr="000750F1">
        <w:rPr>
          <w:rFonts w:cstheme="minorHAnsi"/>
          <w:bCs/>
          <w:sz w:val="22"/>
          <w:szCs w:val="22"/>
        </w:rPr>
        <w:t>)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4119A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6E7470DC" w:rsidR="004119A3" w:rsidRDefault="009A5B6B">
      <w:pPr>
        <w:rPr>
          <w:rFonts w:cstheme="minorHAnsi"/>
          <w:b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16F3E485" w14:textId="77777777" w:rsidR="004119A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14AFCDC6" w:rsidR="004119A3" w:rsidRPr="009A5B6B" w:rsidRDefault="00371D9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71D92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371D92">
        <w:rPr>
          <w:rStyle w:val="AuthorName"/>
          <w:rFonts w:asciiTheme="minorHAnsi" w:eastAsia="Times" w:hAnsiTheme="minorHAnsi" w:cstheme="minorHAnsi"/>
        </w:rPr>
        <w:t xml:space="preserve"> Tang</w:t>
      </w:r>
      <w:r w:rsidR="00000000">
        <w:rPr>
          <w:rStyle w:val="AuthorName"/>
          <w:rFonts w:asciiTheme="minorHAnsi" w:eastAsia="Times" w:hAnsiTheme="minorHAnsi" w:cstheme="minorHAnsi"/>
        </w:rPr>
        <w:t>:</w:t>
      </w:r>
      <w:r w:rsidR="00000000">
        <w:rPr>
          <w:rFonts w:cstheme="minorHAnsi"/>
        </w:rPr>
        <w:t xml:space="preserve"> </w:t>
      </w:r>
      <w:r w:rsidRPr="00371D92">
        <w:rPr>
          <w:rFonts w:cstheme="minorHAnsi"/>
        </w:rPr>
        <w:t>This protocol describes</w:t>
      </w:r>
      <w:r>
        <w:rPr>
          <w:rFonts w:cstheme="minorHAnsi"/>
        </w:rPr>
        <w:t xml:space="preserve"> </w:t>
      </w:r>
      <w:r w:rsidRPr="00371D92">
        <w:rPr>
          <w:rFonts w:cstheme="minorHAnsi"/>
        </w:rPr>
        <w:t xml:space="preserve">isolation and culture of primary retinal </w:t>
      </w:r>
      <w:proofErr w:type="spellStart"/>
      <w:r w:rsidRPr="00371D92">
        <w:rPr>
          <w:rFonts w:cstheme="minorHAnsi"/>
        </w:rPr>
        <w:t>müller</w:t>
      </w:r>
      <w:proofErr w:type="spellEnd"/>
      <w:r w:rsidRPr="00371D92">
        <w:rPr>
          <w:rFonts w:cstheme="minorHAnsi"/>
        </w:rPr>
        <w:t xml:space="preserve"> cells from Sprague-Dawley (SD) Rats</w:t>
      </w:r>
      <w:r>
        <w:rPr>
          <w:rFonts w:cstheme="minorHAnsi"/>
        </w:rPr>
        <w:t>, which can aid in retinal research in the scientific community.</w:t>
      </w:r>
      <w:r w:rsidR="009A5B6B">
        <w:rPr>
          <w:rFonts w:cstheme="minorHAnsi"/>
        </w:rPr>
        <w:t xml:space="preserve"> </w:t>
      </w:r>
      <w:r w:rsidR="009A5B6B" w:rsidRPr="009A5B6B">
        <w:rPr>
          <w:rFonts w:cstheme="minorHAnsi"/>
        </w:rPr>
        <w:t>The protocol covers eyeball enucleation, retinal dissection, cell extraction and identification, and key culture considerations</w:t>
      </w:r>
      <w:r w:rsidR="009A5B6B">
        <w:rPr>
          <w:rFonts w:cstheme="minorHAnsi"/>
        </w:rPr>
        <w:t>.</w:t>
      </w:r>
    </w:p>
    <w:p w14:paraId="63C7D495" w14:textId="4E810A78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color w:val="3333FF"/>
        </w:rPr>
        <w:t>2.3.1</w:t>
      </w:r>
    </w:p>
    <w:p w14:paraId="42E1EAF2" w14:textId="2BF0801C" w:rsidR="004119A3" w:rsidRDefault="004119A3">
      <w:pPr>
        <w:rPr>
          <w:rFonts w:eastAsia="Times New Roman" w:cstheme="minorHAnsi"/>
          <w:lang w:eastAsia="zh-CN"/>
        </w:rPr>
      </w:pPr>
    </w:p>
    <w:p w14:paraId="524AC04E" w14:textId="77777777" w:rsidR="004119A3" w:rsidRDefault="004119A3">
      <w:pPr>
        <w:rPr>
          <w:rFonts w:eastAsia="Times New Roman" w:cstheme="minorHAnsi"/>
          <w:b/>
          <w:bCs/>
        </w:rPr>
      </w:pPr>
    </w:p>
    <w:p w14:paraId="18C04A67" w14:textId="77777777" w:rsidR="004119A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2789F7D" w:rsidR="004119A3" w:rsidRPr="009A5B6B" w:rsidRDefault="009A5B6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A5B6B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9A5B6B">
        <w:rPr>
          <w:rStyle w:val="AuthorName"/>
          <w:rFonts w:asciiTheme="minorHAnsi" w:eastAsia="Times" w:hAnsiTheme="minorHAnsi" w:cstheme="minorHAnsi"/>
        </w:rPr>
        <w:t xml:space="preserve"> Tang:</w:t>
      </w:r>
      <w:r w:rsidR="00000000">
        <w:rPr>
          <w:rFonts w:eastAsia="Times New Roman" w:cstheme="minorHAnsi"/>
        </w:rPr>
        <w:t xml:space="preserve"> </w:t>
      </w:r>
      <w:r w:rsidRPr="009A5B6B">
        <w:rPr>
          <w:rFonts w:cstheme="minorHAnsi"/>
          <w:color w:val="000000"/>
          <w:shd w:val="clear" w:color="auto" w:fill="FFFFFF"/>
        </w:rPr>
        <w:t xml:space="preserve">This protocol establishes an efficient, standardized </w:t>
      </w:r>
      <w:r>
        <w:rPr>
          <w:rFonts w:cstheme="minorHAnsi"/>
          <w:color w:val="000000"/>
          <w:shd w:val="clear" w:color="auto" w:fill="FFFFFF"/>
        </w:rPr>
        <w:t xml:space="preserve">and </w:t>
      </w:r>
      <w:proofErr w:type="gramStart"/>
      <w:r>
        <w:rPr>
          <w:rFonts w:cstheme="minorHAnsi"/>
          <w:color w:val="000000"/>
          <w:shd w:val="clear" w:color="auto" w:fill="FFFFFF"/>
        </w:rPr>
        <w:t>cost effectiv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</w:t>
      </w:r>
      <w:r w:rsidRPr="009A5B6B">
        <w:rPr>
          <w:rFonts w:cstheme="minorHAnsi"/>
          <w:color w:val="000000"/>
          <w:shd w:val="clear" w:color="auto" w:fill="FFFFFF"/>
        </w:rPr>
        <w:t>method for extracting and culturing RMCs from neonatal SD rats</w:t>
      </w:r>
      <w:r>
        <w:rPr>
          <w:rFonts w:cstheme="minorHAnsi"/>
          <w:color w:val="000000"/>
          <w:shd w:val="clear" w:color="auto" w:fill="FFFFFF"/>
        </w:rPr>
        <w:t>.</w:t>
      </w:r>
    </w:p>
    <w:p w14:paraId="41959613" w14:textId="49449789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54075250" w14:textId="77777777" w:rsidR="009A5B6B" w:rsidRPr="009A5B6B" w:rsidRDefault="009A5B6B" w:rsidP="009A5B6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3ADEF69" w14:textId="77777777" w:rsidR="009A5B6B" w:rsidRDefault="009A5B6B" w:rsidP="009A5B6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77777777" w:rsidR="004119A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C034BD3" w:rsidR="004119A3" w:rsidRPr="009A5B6B" w:rsidRDefault="009A5B6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A5B6B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9A5B6B">
        <w:rPr>
          <w:rStyle w:val="AuthorName"/>
          <w:rFonts w:asciiTheme="minorHAnsi" w:eastAsia="Times" w:hAnsiTheme="minorHAnsi" w:cstheme="minorHAnsi"/>
        </w:rPr>
        <w:t xml:space="preserve"> Tang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Pr="009A5B6B">
        <w:rPr>
          <w:rFonts w:cstheme="minorHAnsi"/>
          <w:color w:val="000000"/>
          <w:shd w:val="clear" w:color="auto" w:fill="FFFFFF"/>
          <w:lang w:val="en-IN" w:eastAsia="en-IN"/>
        </w:rPr>
        <w:t>The in vitro RMC model can be used to simulate pathological conditions such as diabetic retinopathy and to assess drug effects</w:t>
      </w:r>
      <w:r>
        <w:rPr>
          <w:rFonts w:cstheme="minorHAnsi"/>
          <w:color w:val="000000"/>
          <w:shd w:val="clear" w:color="auto" w:fill="FFFFFF"/>
          <w:lang w:val="en-IN" w:eastAsia="en-IN"/>
        </w:rPr>
        <w:t>.</w:t>
      </w:r>
    </w:p>
    <w:p w14:paraId="5ACBD43E" w14:textId="29E8F292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.1.1</w:t>
      </w:r>
    </w:p>
    <w:p w14:paraId="679D56AB" w14:textId="77777777" w:rsidR="009A5B6B" w:rsidRDefault="009A5B6B" w:rsidP="009A5B6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669B1C" w14:textId="77777777" w:rsidR="004119A3" w:rsidRDefault="004119A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45C7F0" w14:textId="77777777" w:rsidR="004119A3" w:rsidRDefault="004119A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77777777" w:rsidR="004119A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77777777" w:rsidR="004119A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 xml:space="preserve">This research has been approved by the Animal Ethics Committee at the Chengdu University of Traditional Chinese Medicine </w:t>
      </w:r>
    </w:p>
    <w:p w14:paraId="66D538A0" w14:textId="77777777" w:rsidR="004119A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4119A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4119A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moval of the Eye from the Animal and Dissection of the Retina</w:t>
      </w:r>
    </w:p>
    <w:p w14:paraId="753B71A2" w14:textId="2BC6111D" w:rsidR="004119A3" w:rsidRPr="009A5B6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9A5B6B">
        <w:rPr>
          <w:rFonts w:cstheme="minorHAnsi"/>
          <w:b/>
          <w:bCs/>
        </w:rPr>
        <w:t xml:space="preserve"> </w:t>
      </w:r>
      <w:proofErr w:type="spellStart"/>
      <w:r w:rsidRPr="009A5B6B">
        <w:rPr>
          <w:rFonts w:cstheme="minorHAnsi" w:hint="eastAsia"/>
          <w:lang w:eastAsia="zh-CN"/>
        </w:rPr>
        <w:t>Yunhua</w:t>
      </w:r>
      <w:proofErr w:type="spellEnd"/>
      <w:r w:rsidRPr="009A5B6B">
        <w:rPr>
          <w:rFonts w:cstheme="minorHAnsi" w:hint="eastAsia"/>
          <w:lang w:eastAsia="zh-CN"/>
        </w:rPr>
        <w:t xml:space="preserve"> Tang</w:t>
      </w:r>
      <w:r w:rsidRPr="009A5B6B">
        <w:rPr>
          <w:rFonts w:cstheme="minorHAnsi"/>
        </w:rPr>
        <w:t xml:space="preserve"> </w:t>
      </w:r>
    </w:p>
    <w:p w14:paraId="4F7CE61A" w14:textId="77777777" w:rsidR="004119A3" w:rsidRDefault="004119A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2DFCDC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o begin, pour D-Hank’s solution into two 10-centimeter glass culture dishes </w:t>
      </w:r>
      <w:r>
        <w:rPr>
          <w:b/>
        </w:rPr>
        <w:t>[1]</w:t>
      </w:r>
      <w:r>
        <w:t>.</w:t>
      </w:r>
    </w:p>
    <w:p w14:paraId="334A6BB3" w14:textId="77777777" w:rsidR="004119A3" w:rsidRDefault="00000000">
      <w:pPr>
        <w:pStyle w:val="ShotDescription"/>
        <w:numPr>
          <w:ilvl w:val="2"/>
          <w:numId w:val="2"/>
        </w:numPr>
      </w:pPr>
      <w:r>
        <w:t>WIDE: Talent pouring D-Hank’s solution into two separate 10 cm glass culture dishes placed on a clean bench.</w:t>
      </w:r>
    </w:p>
    <w:p w14:paraId="49127B75" w14:textId="77777777" w:rsidR="004119A3" w:rsidRDefault="004119A3"/>
    <w:p w14:paraId="651711A4" w14:textId="0AC1579F" w:rsidR="004119A3" w:rsidRDefault="00000000">
      <w:pPr>
        <w:pStyle w:val="Narration"/>
        <w:numPr>
          <w:ilvl w:val="1"/>
          <w:numId w:val="2"/>
        </w:numPr>
      </w:pPr>
      <w:r>
        <w:t xml:space="preserve">After euthanizing and disinfecting the neonatal SD rat, position it on a sterile curved dish </w:t>
      </w:r>
      <w:r>
        <w:rPr>
          <w:b/>
          <w:bCs/>
        </w:rPr>
        <w:t>[1-TXT]</w:t>
      </w:r>
      <w:r>
        <w:t>. Using toothed tweezers</w:t>
      </w:r>
      <w:r w:rsidR="009A5B6B">
        <w:t xml:space="preserve">, </w:t>
      </w:r>
      <w:r w:rsidR="009A5B6B">
        <w:rPr>
          <w:lang w:eastAsia="zh-CN"/>
        </w:rPr>
        <w:t>t</w:t>
      </w:r>
      <w:r>
        <w:t>ear the eyelid skin</w:t>
      </w:r>
      <w:r>
        <w:t xml:space="preserve"> along the palpebral fissure to expose the rat’s eyeball </w:t>
      </w:r>
      <w:r>
        <w:rPr>
          <w:b/>
        </w:rPr>
        <w:t>[2]</w:t>
      </w:r>
      <w:r>
        <w:t>.</w:t>
      </w:r>
    </w:p>
    <w:p w14:paraId="6950916F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placing the euthanized animal on the curved dish. </w:t>
      </w:r>
      <w:r>
        <w:rPr>
          <w:b/>
          <w:bCs/>
        </w:rPr>
        <w:t>TXT: Euthanasia: Cervical dislocation (without CO₂ asphyxiation)</w:t>
      </w:r>
      <w:r>
        <w:t xml:space="preserve"> </w:t>
      </w:r>
    </w:p>
    <w:p w14:paraId="410CAE20" w14:textId="6902EDA3" w:rsidR="004119A3" w:rsidRDefault="00000000">
      <w:pPr>
        <w:pStyle w:val="ShotDescription"/>
        <w:numPr>
          <w:ilvl w:val="2"/>
          <w:numId w:val="2"/>
        </w:numPr>
      </w:pPr>
      <w:r>
        <w:t xml:space="preserve">Talent holding the animal and using toothed tweezers to gently </w:t>
      </w:r>
      <w:proofErr w:type="gramStart"/>
      <w:r>
        <w:t>tear</w:t>
      </w:r>
      <w:r w:rsidR="009A5B6B">
        <w:t>ing</w:t>
      </w:r>
      <w:proofErr w:type="gramEnd"/>
      <w:r>
        <w:t xml:space="preserve"> the eyelid skin</w:t>
      </w:r>
      <w:r>
        <w:t xml:space="preserve"> along the palpebral fissure, revealing the eyeball.</w:t>
      </w:r>
    </w:p>
    <w:p w14:paraId="1E80CA88" w14:textId="77777777" w:rsidR="004119A3" w:rsidRDefault="004119A3"/>
    <w:p w14:paraId="4DE69321" w14:textId="4F0238D7" w:rsidR="004119A3" w:rsidRDefault="00000000">
      <w:pPr>
        <w:pStyle w:val="Narration"/>
        <w:numPr>
          <w:ilvl w:val="1"/>
          <w:numId w:val="2"/>
        </w:numPr>
      </w:pPr>
      <w:r>
        <w:t xml:space="preserve">Hold toothless tweezers open and parallel to the palpebral fissure to press down the </w:t>
      </w:r>
      <w:proofErr w:type="gramStart"/>
      <w:r>
        <w:t>orbital</w:t>
      </w:r>
      <w:r>
        <w:rPr>
          <w:b/>
        </w:rPr>
        <w:t>[</w:t>
      </w:r>
      <w:proofErr w:type="gramEnd"/>
      <w:r>
        <w:rPr>
          <w:b/>
        </w:rPr>
        <w:t>1]</w:t>
      </w:r>
      <w:r>
        <w:t xml:space="preserve">. Once the optic nerve is </w:t>
      </w:r>
      <w:r w:rsidRPr="000750F1">
        <w:rPr>
          <w:bCs/>
        </w:rPr>
        <w:t>reached</w:t>
      </w:r>
      <w:r>
        <w:t xml:space="preserve"> and the eyeball is exposed, close the tweezers to lift and extract the eyeball </w:t>
      </w:r>
      <w:r>
        <w:rPr>
          <w:b/>
        </w:rPr>
        <w:t>[2]</w:t>
      </w:r>
      <w:r>
        <w:t>.</w:t>
      </w:r>
    </w:p>
    <w:p w14:paraId="21A73D05" w14:textId="7513A68C" w:rsidR="004119A3" w:rsidRDefault="00000000">
      <w:pPr>
        <w:pStyle w:val="ShotDescription"/>
        <w:numPr>
          <w:ilvl w:val="2"/>
          <w:numId w:val="2"/>
        </w:numPr>
      </w:pPr>
      <w:r>
        <w:t>Talent positioning toothless tweezers and pressing down on the orbital with the tweezers held open.</w:t>
      </w:r>
    </w:p>
    <w:p w14:paraId="27DCAF1A" w14:textId="259AE7A2" w:rsidR="004119A3" w:rsidRDefault="00000000">
      <w:pPr>
        <w:pStyle w:val="ShotDescription"/>
        <w:numPr>
          <w:ilvl w:val="2"/>
          <w:numId w:val="2"/>
        </w:numPr>
      </w:pPr>
      <w:proofErr w:type="gramStart"/>
      <w:r>
        <w:t>Talent</w:t>
      </w:r>
      <w:proofErr w:type="gramEnd"/>
      <w:r>
        <w:t xml:space="preserve"> closing the tweezers and lifting the eyeball carefully once the optic nerve is </w:t>
      </w:r>
      <w:r>
        <w:rPr>
          <w:bCs/>
        </w:rPr>
        <w:t>reached</w:t>
      </w:r>
      <w:r>
        <w:t>.</w:t>
      </w:r>
    </w:p>
    <w:p w14:paraId="58363A75" w14:textId="77777777" w:rsidR="004119A3" w:rsidRDefault="004119A3"/>
    <w:p w14:paraId="336D7551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Now, place the eyeball in a glass culture dish with D-Hank’s solution </w:t>
      </w:r>
      <w:r>
        <w:rPr>
          <w:b/>
        </w:rPr>
        <w:t>[1].</w:t>
      </w:r>
      <w:r>
        <w:t xml:space="preserve"> Rinse the eyeball </w:t>
      </w:r>
      <w:r>
        <w:rPr>
          <w:b/>
        </w:rPr>
        <w:t>[2]</w:t>
      </w:r>
      <w:r>
        <w:t xml:space="preserve"> and transfer it to another dish with fresh D-Hank’s solution </w:t>
      </w:r>
      <w:r>
        <w:rPr>
          <w:b/>
        </w:rPr>
        <w:t>[3]</w:t>
      </w:r>
      <w:r>
        <w:t>.</w:t>
      </w:r>
    </w:p>
    <w:p w14:paraId="093A83F7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extracted eyeball into the first culture dish containing D-Hank’s solution.</w:t>
      </w:r>
    </w:p>
    <w:p w14:paraId="24E53E8C" w14:textId="77777777" w:rsidR="004119A3" w:rsidRDefault="00000000">
      <w:pPr>
        <w:pStyle w:val="ShotDescription"/>
        <w:numPr>
          <w:ilvl w:val="2"/>
          <w:numId w:val="2"/>
        </w:numPr>
      </w:pPr>
      <w:r>
        <w:t>Talent gently shaking the eyeball in the solution.</w:t>
      </w:r>
    </w:p>
    <w:p w14:paraId="099D53F5" w14:textId="77777777" w:rsidR="004119A3" w:rsidRDefault="00000000">
      <w:pPr>
        <w:pStyle w:val="ShotDescription"/>
        <w:numPr>
          <w:ilvl w:val="2"/>
          <w:numId w:val="2"/>
        </w:numPr>
      </w:pPr>
      <w:r>
        <w:t>Talent transferring the eyeball to a second culture dish with fresh D-Hank’s solution.</w:t>
      </w:r>
    </w:p>
    <w:p w14:paraId="73AAA256" w14:textId="77777777" w:rsidR="004119A3" w:rsidRDefault="004119A3"/>
    <w:p w14:paraId="7422B041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using curved ophthalmic micro forceps, gently fix the region between the cornea and optic nerve to expose the cornea </w:t>
      </w:r>
      <w:r>
        <w:rPr>
          <w:b/>
        </w:rPr>
        <w:t>[1]</w:t>
      </w:r>
      <w:r>
        <w:t>.</w:t>
      </w:r>
    </w:p>
    <w:p w14:paraId="71D0A6EB" w14:textId="27C265CD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lastRenderedPageBreak/>
        <w:t>SCOPE</w:t>
      </w:r>
      <w:r>
        <w:t>:</w:t>
      </w:r>
      <w:r w:rsidR="00000000">
        <w:t xml:space="preserve"> using curved ophthalmic micro forceps to hold the tissue between the cornea and optic nerve, exposing the cornea.</w:t>
      </w:r>
    </w:p>
    <w:p w14:paraId="6CA08891" w14:textId="77777777" w:rsidR="004119A3" w:rsidRDefault="004119A3"/>
    <w:p w14:paraId="65A424F9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Pierce the corneoscleral junction using micro corneal scissors </w:t>
      </w:r>
      <w:r>
        <w:rPr>
          <w:b/>
        </w:rPr>
        <w:t>[1]</w:t>
      </w:r>
      <w:r>
        <w:t xml:space="preserve"> and cut along the limbus in a circular fashion </w:t>
      </w:r>
      <w:r>
        <w:rPr>
          <w:b/>
        </w:rPr>
        <w:t>[2]</w:t>
      </w:r>
      <w:r>
        <w:t xml:space="preserve">. Make two symmetrical scleral incisions approximately 2 millimeters in length </w:t>
      </w:r>
      <w:r>
        <w:rPr>
          <w:b/>
        </w:rPr>
        <w:t>[3]</w:t>
      </w:r>
      <w:r>
        <w:t xml:space="preserve"> before releasing the forceps and re-clamping at the junction of the optic nerve and sclera </w:t>
      </w:r>
      <w:r>
        <w:rPr>
          <w:b/>
        </w:rPr>
        <w:t>[4]</w:t>
      </w:r>
      <w:r>
        <w:t>.</w:t>
      </w:r>
    </w:p>
    <w:p w14:paraId="652B5FDD" w14:textId="509F309B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 w:rsidR="00000000">
        <w:t xml:space="preserve"> piercing the corneoscleral junction using micro corneal scissors.</w:t>
      </w:r>
    </w:p>
    <w:p w14:paraId="4C098158" w14:textId="5603D241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>
        <w:t xml:space="preserve"> </w:t>
      </w:r>
      <w:r w:rsidR="00000000">
        <w:t>cutting along the limbus in a circular manner.</w:t>
      </w:r>
    </w:p>
    <w:p w14:paraId="23B3E191" w14:textId="55E96F42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 w:rsidR="00000000">
        <w:t xml:space="preserve"> making two symmetrical </w:t>
      </w:r>
      <w:proofErr w:type="gramStart"/>
      <w:r w:rsidR="00000000">
        <w:t>2 millimeter</w:t>
      </w:r>
      <w:proofErr w:type="gramEnd"/>
      <w:r w:rsidR="00000000">
        <w:t xml:space="preserve"> scleral incisions.</w:t>
      </w:r>
    </w:p>
    <w:p w14:paraId="46E12DEC" w14:textId="72C2C50A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 w:rsidR="00000000">
        <w:t xml:space="preserve"> releasing the forceps and re-clamping them at the optic nerve and sclera junction.</w:t>
      </w:r>
    </w:p>
    <w:p w14:paraId="12F333C4" w14:textId="77777777" w:rsidR="000750F1" w:rsidRPr="000A0362" w:rsidRDefault="000750F1" w:rsidP="000750F1">
      <w:pPr>
        <w:pStyle w:val="ListParagraph"/>
        <w:ind w:left="360"/>
        <w:rPr>
          <w:rFonts w:ascii="Calibri" w:hAnsi="Calibri" w:cs="Calibri"/>
        </w:rPr>
      </w:pPr>
      <w:bookmarkStart w:id="2" w:name="_Hlk161354481"/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</w:p>
    <w:bookmarkEnd w:id="2"/>
    <w:p w14:paraId="47ABA40E" w14:textId="77777777" w:rsidR="004119A3" w:rsidRDefault="004119A3"/>
    <w:p w14:paraId="1EC18774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use a second forceps to gently press near the optic nerve root, directing pressure toward the corneal-optic nerve interface </w:t>
      </w:r>
      <w:r>
        <w:rPr>
          <w:b/>
        </w:rPr>
        <w:t>[1]</w:t>
      </w:r>
      <w:r>
        <w:t xml:space="preserve">. When the lens tissue appears, remove it carefully </w:t>
      </w:r>
      <w:r>
        <w:rPr>
          <w:b/>
        </w:rPr>
        <w:t>[2]</w:t>
      </w:r>
      <w:r>
        <w:t xml:space="preserve"> and continue pressing until the retinal tissue emerges </w:t>
      </w:r>
      <w:r>
        <w:rPr>
          <w:b/>
        </w:rPr>
        <w:t>[3]</w:t>
      </w:r>
      <w:r>
        <w:t>.</w:t>
      </w:r>
    </w:p>
    <w:p w14:paraId="017622DE" w14:textId="73C0607E" w:rsidR="004119A3" w:rsidRPr="000750F1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 w:rsidRPr="000750F1">
        <w:t>:</w:t>
      </w:r>
      <w:r w:rsidR="00000000" w:rsidRPr="000750F1">
        <w:t xml:space="preserve"> using a second forceps to apply pressure near the optic nerve root.</w:t>
      </w:r>
    </w:p>
    <w:p w14:paraId="2C245B31" w14:textId="37862342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 w:rsidR="00000000">
        <w:t xml:space="preserve"> carefully removing the lens tissue as it appears.</w:t>
      </w:r>
    </w:p>
    <w:p w14:paraId="09CB37A7" w14:textId="0F5D6AD6" w:rsidR="004119A3" w:rsidRDefault="000750F1">
      <w:pPr>
        <w:pStyle w:val="ShotDescription"/>
        <w:numPr>
          <w:ilvl w:val="2"/>
          <w:numId w:val="2"/>
        </w:numPr>
      </w:pPr>
      <w:r w:rsidRPr="000750F1">
        <w:rPr>
          <w:highlight w:val="yellow"/>
        </w:rPr>
        <w:t>SCOPE</w:t>
      </w:r>
      <w:r>
        <w:t>:</w:t>
      </w:r>
      <w:r w:rsidR="00000000">
        <w:t xml:space="preserve"> pressing the region until the retinal tissue is exposed.</w:t>
      </w:r>
    </w:p>
    <w:p w14:paraId="5422C045" w14:textId="77777777" w:rsidR="004119A3" w:rsidRDefault="004119A3"/>
    <w:p w14:paraId="5436FAE8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Using forceps, transfer the separated retinal tissue to another sterile culture dish </w:t>
      </w:r>
      <w:r>
        <w:rPr>
          <w:b/>
        </w:rPr>
        <w:t>[1]</w:t>
      </w:r>
      <w:r>
        <w:t>.</w:t>
      </w:r>
    </w:p>
    <w:p w14:paraId="5C4484B9" w14:textId="77777777" w:rsidR="004119A3" w:rsidRDefault="00000000">
      <w:pPr>
        <w:pStyle w:val="ShotDescription"/>
        <w:numPr>
          <w:ilvl w:val="2"/>
          <w:numId w:val="2"/>
        </w:numPr>
      </w:pPr>
      <w:r>
        <w:t>Talent transferring the retinal tissue into a fresh sterile culture dish using forceps.</w:t>
      </w:r>
    </w:p>
    <w:p w14:paraId="4BA4A35E" w14:textId="77777777" w:rsidR="004119A3" w:rsidRDefault="004119A3"/>
    <w:p w14:paraId="609A74F4" w14:textId="77777777" w:rsidR="004119A3" w:rsidRDefault="004119A3">
      <w:pPr>
        <w:pStyle w:val="Narration"/>
        <w:ind w:firstLine="0"/>
      </w:pPr>
    </w:p>
    <w:p w14:paraId="7DCB9957" w14:textId="77777777" w:rsidR="004119A3" w:rsidRDefault="00000000">
      <w:pPr>
        <w:pStyle w:val="Narration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Extraction of Primary Retinal Müller cells (RMCs)</w:t>
      </w:r>
    </w:p>
    <w:p w14:paraId="09EFFDBE" w14:textId="77777777" w:rsidR="004119A3" w:rsidRDefault="004119A3">
      <w:pPr>
        <w:pStyle w:val="Narration"/>
        <w:ind w:firstLine="0"/>
      </w:pPr>
    </w:p>
    <w:p w14:paraId="56DE9E20" w14:textId="77777777" w:rsidR="004119A3" w:rsidRDefault="004119A3">
      <w:pPr>
        <w:pStyle w:val="Narration"/>
        <w:ind w:firstLine="0"/>
      </w:pPr>
    </w:p>
    <w:p w14:paraId="3C684F65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Open the culture dish lid </w:t>
      </w:r>
      <w:r>
        <w:rPr>
          <w:b/>
        </w:rPr>
        <w:t>[1]</w:t>
      </w:r>
      <w:r>
        <w:t xml:space="preserve"> and use a pipette with a 1 milliliter tip to pipette the retinal tissue up and down about 15 times to break it into small pieces </w:t>
      </w:r>
      <w:r>
        <w:rPr>
          <w:b/>
        </w:rPr>
        <w:t>[2]</w:t>
      </w:r>
      <w:r>
        <w:t xml:space="preserve">. </w:t>
      </w:r>
    </w:p>
    <w:p w14:paraId="594DE26D" w14:textId="77777777" w:rsidR="004119A3" w:rsidRDefault="00000000">
      <w:pPr>
        <w:pStyle w:val="ShotDescription"/>
        <w:numPr>
          <w:ilvl w:val="2"/>
          <w:numId w:val="2"/>
        </w:numPr>
      </w:pPr>
      <w:r>
        <w:t>Talent opening the lid of the culture dish.</w:t>
      </w:r>
    </w:p>
    <w:p w14:paraId="1BF44911" w14:textId="77777777" w:rsidR="004119A3" w:rsidRDefault="00000000">
      <w:pPr>
        <w:pStyle w:val="ShotDescription"/>
        <w:numPr>
          <w:ilvl w:val="2"/>
          <w:numId w:val="2"/>
        </w:numPr>
      </w:pPr>
      <w:r>
        <w:t>Talent pipetting the retinal tissue up and down 15 times using a 1 milliliter pipette tip.</w:t>
      </w:r>
    </w:p>
    <w:p w14:paraId="2F8696A4" w14:textId="77777777" w:rsidR="004119A3" w:rsidRDefault="004119A3">
      <w:pPr>
        <w:pStyle w:val="Narration"/>
        <w:ind w:firstLine="0"/>
      </w:pPr>
    </w:p>
    <w:p w14:paraId="061C3826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incubate the tissue with 1 milliliter of 0.25 percent trypsin at 37 degrees Celsius for 5 minutes </w:t>
      </w:r>
      <w:r>
        <w:rPr>
          <w:b/>
        </w:rPr>
        <w:t>[1]</w:t>
      </w:r>
      <w:r>
        <w:t>.</w:t>
      </w:r>
    </w:p>
    <w:p w14:paraId="64FA64F9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ulture dish into the incubator.</w:t>
      </w:r>
    </w:p>
    <w:p w14:paraId="750095BF" w14:textId="77777777" w:rsidR="004119A3" w:rsidRDefault="004119A3"/>
    <w:p w14:paraId="327DB2CE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Remove the culture dish from the incubator and place it on the clean bench </w:t>
      </w:r>
      <w:r>
        <w:rPr>
          <w:b/>
        </w:rPr>
        <w:t>[1]</w:t>
      </w:r>
      <w:r>
        <w:t xml:space="preserve">. Add 2 milliliters of complete medium and pipette gently to stop the digestion </w:t>
      </w:r>
      <w:r>
        <w:rPr>
          <w:b/>
        </w:rPr>
        <w:t>[2]</w:t>
      </w:r>
      <w:r>
        <w:t>.</w:t>
      </w:r>
    </w:p>
    <w:p w14:paraId="1B414A67" w14:textId="77777777" w:rsidR="004119A3" w:rsidRDefault="00000000">
      <w:pPr>
        <w:pStyle w:val="ShotDescription"/>
        <w:numPr>
          <w:ilvl w:val="2"/>
          <w:numId w:val="2"/>
        </w:numPr>
      </w:pPr>
      <w:r>
        <w:t>Talent removing the culture dish from the incubator and placing it on the clean bench.</w:t>
      </w:r>
    </w:p>
    <w:p w14:paraId="32D0026C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2 milliliters of complete medium and gently pipetting the solution to stop trypsin digestion.</w:t>
      </w:r>
    </w:p>
    <w:p w14:paraId="70F9BB21" w14:textId="77777777" w:rsidR="004119A3" w:rsidRDefault="004119A3"/>
    <w:p w14:paraId="378CCF49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Now, filter the cell suspension through a 300-mesh nylon screen into a 15-milliliter centrifuge tube </w:t>
      </w:r>
      <w:r>
        <w:rPr>
          <w:b/>
        </w:rPr>
        <w:t>[1]</w:t>
      </w:r>
      <w:r>
        <w:t xml:space="preserve">. Wash the culture dish with prepared PBS </w:t>
      </w:r>
      <w:r>
        <w:rPr>
          <w:b/>
          <w:bCs/>
        </w:rPr>
        <w:t>[2]</w:t>
      </w:r>
      <w:r>
        <w:t xml:space="preserve"> and collect the remaining suspension </w:t>
      </w:r>
      <w:r>
        <w:rPr>
          <w:b/>
        </w:rPr>
        <w:t>[3]</w:t>
      </w:r>
      <w:r>
        <w:t>.</w:t>
      </w:r>
    </w:p>
    <w:p w14:paraId="2FF8E562" w14:textId="77777777" w:rsidR="004119A3" w:rsidRDefault="00000000">
      <w:pPr>
        <w:pStyle w:val="ShotDescription"/>
        <w:numPr>
          <w:ilvl w:val="2"/>
          <w:numId w:val="2"/>
        </w:numPr>
      </w:pPr>
      <w:r>
        <w:t>Talent pouring the cell suspension on a 300-mesh nylon screen connected to a 15-milliliter centrifuge tube.</w:t>
      </w:r>
    </w:p>
    <w:p w14:paraId="534BE3FA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dish with phosphate-buffered saline.</w:t>
      </w:r>
    </w:p>
    <w:p w14:paraId="7A84AD7A" w14:textId="77777777" w:rsidR="004119A3" w:rsidRDefault="00000000">
      <w:pPr>
        <w:pStyle w:val="ShotDescription"/>
        <w:numPr>
          <w:ilvl w:val="2"/>
          <w:numId w:val="2"/>
        </w:numPr>
      </w:pPr>
      <w:r>
        <w:t>Talent aspirating the rinse onto the filter.</w:t>
      </w:r>
    </w:p>
    <w:p w14:paraId="4F000918" w14:textId="77777777" w:rsidR="004119A3" w:rsidRDefault="004119A3"/>
    <w:p w14:paraId="4F69CD96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spin the tube at 878 </w:t>
      </w:r>
      <w:r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1]</w:t>
      </w:r>
      <w:r>
        <w:t xml:space="preserve">. After centrifugation, aspirate and discard the supernatant </w:t>
      </w:r>
      <w:r>
        <w:rPr>
          <w:b/>
        </w:rPr>
        <w:t>[2]</w:t>
      </w:r>
      <w:r>
        <w:t xml:space="preserve">. Resuspend the pellet in 2 milliliters of complete medium </w:t>
      </w:r>
      <w:r>
        <w:rPr>
          <w:b/>
          <w:bCs/>
        </w:rPr>
        <w:t>[3]</w:t>
      </w:r>
      <w:r>
        <w:t xml:space="preserve"> and centrifuge again at 878 </w:t>
      </w:r>
      <w:r>
        <w:rPr>
          <w:i/>
          <w:iCs/>
        </w:rPr>
        <w:t>g</w:t>
      </w:r>
      <w:r>
        <w:t xml:space="preserve"> for 5 minutes to purify the cells </w:t>
      </w:r>
      <w:r>
        <w:rPr>
          <w:b/>
        </w:rPr>
        <w:t>[4]</w:t>
      </w:r>
      <w:r>
        <w:t>.</w:t>
      </w:r>
    </w:p>
    <w:p w14:paraId="2900D49A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entrifuge tube in the centrifuge.</w:t>
      </w:r>
    </w:p>
    <w:p w14:paraId="1FE8DB02" w14:textId="77777777" w:rsidR="004119A3" w:rsidRDefault="00000000">
      <w:pPr>
        <w:pStyle w:val="ShotDescription"/>
        <w:numPr>
          <w:ilvl w:val="2"/>
          <w:numId w:val="2"/>
        </w:numPr>
      </w:pPr>
      <w:r>
        <w:t>Talent aspirating and discarding the supernatant.</w:t>
      </w:r>
    </w:p>
    <w:p w14:paraId="2DB0913C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pellet in 2 milliliters of complete medium by pipetting up and down.</w:t>
      </w:r>
    </w:p>
    <w:p w14:paraId="4326A502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tube in a centrifuge.</w:t>
      </w:r>
    </w:p>
    <w:p w14:paraId="3C9509EE" w14:textId="77777777" w:rsidR="004119A3" w:rsidRDefault="004119A3"/>
    <w:p w14:paraId="0ACAC4A3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After discarding the supernatant, </w:t>
      </w:r>
      <w:r>
        <w:rPr>
          <w:bCs/>
        </w:rPr>
        <w:t>r</w:t>
      </w:r>
      <w:r>
        <w:t xml:space="preserve">esuspend the cells in 2 milliliters of complete medium </w:t>
      </w:r>
      <w:r>
        <w:rPr>
          <w:b/>
        </w:rPr>
        <w:t>[1]</w:t>
      </w:r>
      <w:r>
        <w:t xml:space="preserve">. Take T25 flask with 3 milliliters of complete medium and add 1 milliliter of the cell suspension </w:t>
      </w:r>
      <w:r>
        <w:rPr>
          <w:b/>
        </w:rPr>
        <w:t>[2]</w:t>
      </w:r>
      <w:r>
        <w:t xml:space="preserve">. </w:t>
      </w:r>
    </w:p>
    <w:p w14:paraId="2B0E7979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cells in 2 milliliters of complete medium by pipetting up and down.</w:t>
      </w:r>
    </w:p>
    <w:p w14:paraId="6556DB84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adding 3 milliliters of complete medium to a T25 flask, then pipetting 1 </w:t>
      </w:r>
      <w:r>
        <w:lastRenderedPageBreak/>
        <w:t>milliliter of cell suspension into the flask.</w:t>
      </w:r>
    </w:p>
    <w:p w14:paraId="0212ECAE" w14:textId="77777777" w:rsidR="004119A3" w:rsidRDefault="004119A3">
      <w:pPr>
        <w:pStyle w:val="Narration"/>
        <w:ind w:firstLine="0"/>
      </w:pPr>
    </w:p>
    <w:p w14:paraId="3CAABEE3" w14:textId="2902825A" w:rsidR="004119A3" w:rsidRDefault="00000000">
      <w:pPr>
        <w:pStyle w:val="Narration"/>
        <w:numPr>
          <w:ilvl w:val="1"/>
          <w:numId w:val="2"/>
        </w:numPr>
      </w:pPr>
      <w:r>
        <w:t xml:space="preserve">Shake the flask in a cross pattern </w:t>
      </w:r>
      <w:r w:rsidR="009A5B6B" w:rsidRPr="009A5B6B">
        <w:rPr>
          <w:bCs/>
        </w:rPr>
        <w:t>before</w:t>
      </w:r>
      <w:r>
        <w:t xml:space="preserve"> plac</w:t>
      </w:r>
      <w:r w:rsidR="009A5B6B">
        <w:t>ing</w:t>
      </w:r>
      <w:r>
        <w:t xml:space="preserve"> it in the incubator </w:t>
      </w:r>
      <w:r>
        <w:rPr>
          <w:b/>
        </w:rPr>
        <w:t>[2]</w:t>
      </w:r>
      <w:r>
        <w:t>.</w:t>
      </w:r>
    </w:p>
    <w:p w14:paraId="5AEB526E" w14:textId="77777777" w:rsidR="004119A3" w:rsidRDefault="00000000">
      <w:pPr>
        <w:pStyle w:val="ShotDescription"/>
        <w:numPr>
          <w:ilvl w:val="2"/>
          <w:numId w:val="2"/>
        </w:numPr>
      </w:pPr>
      <w:r>
        <w:t>Talent shaking the flask in a cross pattern.</w:t>
      </w:r>
    </w:p>
    <w:p w14:paraId="5FA95D13" w14:textId="77777777" w:rsidR="004119A3" w:rsidRDefault="004119A3"/>
    <w:p w14:paraId="4BCD3038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After 48 hours of incubation, remove the flask from the incubator and place it on the clean bench </w:t>
      </w:r>
      <w:r>
        <w:rPr>
          <w:b/>
        </w:rPr>
        <w:t>[1]</w:t>
      </w:r>
      <w:r>
        <w:t xml:space="preserve">. </w:t>
      </w:r>
    </w:p>
    <w:p w14:paraId="250F8616" w14:textId="77777777" w:rsidR="004119A3" w:rsidRDefault="00000000">
      <w:pPr>
        <w:pStyle w:val="ShotDescription"/>
        <w:numPr>
          <w:ilvl w:val="2"/>
          <w:numId w:val="2"/>
        </w:numPr>
      </w:pPr>
      <w:r>
        <w:t>Talent removing the flask from the incubator.</w:t>
      </w:r>
    </w:p>
    <w:p w14:paraId="369C4BAA" w14:textId="77777777" w:rsidR="004119A3" w:rsidRDefault="004119A3">
      <w:pPr>
        <w:pStyle w:val="Narration"/>
        <w:ind w:firstLine="0"/>
      </w:pPr>
    </w:p>
    <w:p w14:paraId="7F648BB3" w14:textId="4B106FBB" w:rsidR="004119A3" w:rsidRDefault="00000000">
      <w:pPr>
        <w:pStyle w:val="Narration"/>
        <w:numPr>
          <w:ilvl w:val="1"/>
          <w:numId w:val="2"/>
        </w:numPr>
      </w:pPr>
      <w:r>
        <w:t xml:space="preserve">Discard the spent medium </w:t>
      </w:r>
      <w:r>
        <w:rPr>
          <w:b/>
        </w:rPr>
        <w:t>[1]</w:t>
      </w:r>
      <w:r>
        <w:t xml:space="preserve"> and wash the cell-adhering surface three times with 1 milliliter of PBS</w:t>
      </w:r>
      <w:r>
        <w:rPr>
          <w:rFonts w:hint="eastAsia"/>
          <w:lang w:eastAsia="zh-CN"/>
        </w:rPr>
        <w:t xml:space="preserve">, which </w:t>
      </w:r>
      <w:r>
        <w:t>contain</w:t>
      </w:r>
      <w:r w:rsidR="009A5B6B">
        <w:t>s</w:t>
      </w:r>
      <w:r>
        <w:t xml:space="preserve"> 1 percent penicillin</w:t>
      </w:r>
      <w:r w:rsidR="009A5B6B">
        <w:t xml:space="preserve"> plus </w:t>
      </w:r>
      <w:r>
        <w:t>streptomycin</w:t>
      </w:r>
      <w:r>
        <w:t xml:space="preserve"> </w:t>
      </w:r>
      <w:r>
        <w:rPr>
          <w:b/>
        </w:rPr>
        <w:t>[2]</w:t>
      </w:r>
      <w:r>
        <w:t>.</w:t>
      </w:r>
    </w:p>
    <w:p w14:paraId="546D15D7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and discarding the used medium.</w:t>
      </w:r>
    </w:p>
    <w:p w14:paraId="77EBB15E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surface of the flask with 1 milliliter of PBS and shaking the flask.</w:t>
      </w:r>
    </w:p>
    <w:p w14:paraId="2800624E" w14:textId="77777777" w:rsidR="004119A3" w:rsidRDefault="004119A3"/>
    <w:p w14:paraId="31C80741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add 5 milliliters of fresh complete medium </w:t>
      </w:r>
      <w:r>
        <w:rPr>
          <w:b/>
        </w:rPr>
        <w:t>[1]</w:t>
      </w:r>
      <w:r>
        <w:t xml:space="preserve"> and continue the incubation until cell confluency exceeds 90% </w:t>
      </w:r>
      <w:r>
        <w:rPr>
          <w:b/>
          <w:bCs/>
        </w:rPr>
        <w:t>[2-TXT]</w:t>
      </w:r>
      <w:r>
        <w:t>.</w:t>
      </w:r>
    </w:p>
    <w:p w14:paraId="61CB15F0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adding 5 milliliters of fresh complete medium to the flask. </w:t>
      </w:r>
      <w:r>
        <w:rPr>
          <w:b/>
          <w:bCs/>
        </w:rPr>
        <w:t>TXT: Change the medium every other day</w:t>
      </w:r>
    </w:p>
    <w:p w14:paraId="47158369" w14:textId="77777777" w:rsidR="004119A3" w:rsidRDefault="004119A3"/>
    <w:p w14:paraId="1F5F2A37" w14:textId="77777777" w:rsidR="004119A3" w:rsidRDefault="004119A3"/>
    <w:p w14:paraId="20E33602" w14:textId="77777777" w:rsidR="004119A3" w:rsidRDefault="004119A3"/>
    <w:p w14:paraId="479B9CC7" w14:textId="77777777" w:rsidR="004119A3" w:rsidRDefault="004119A3"/>
    <w:p w14:paraId="37DA6505" w14:textId="77777777" w:rsidR="004119A3" w:rsidRDefault="004119A3"/>
    <w:p w14:paraId="50624BC7" w14:textId="77777777" w:rsidR="004119A3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assaging of Retinal Müller cells (RMCs)</w:t>
      </w:r>
    </w:p>
    <w:p w14:paraId="6E65D382" w14:textId="77777777" w:rsidR="004119A3" w:rsidRDefault="004119A3">
      <w:pPr>
        <w:pStyle w:val="ListParagraph"/>
        <w:ind w:left="360"/>
        <w:rPr>
          <w:b/>
          <w:bCs/>
        </w:rPr>
      </w:pPr>
    </w:p>
    <w:p w14:paraId="6601FEC3" w14:textId="783BFF9D" w:rsidR="004119A3" w:rsidRDefault="009A5B6B">
      <w:pPr>
        <w:pStyle w:val="Narration"/>
        <w:numPr>
          <w:ilvl w:val="1"/>
          <w:numId w:val="2"/>
        </w:numPr>
      </w:pPr>
      <w:r>
        <w:t xml:space="preserve">Wash </w:t>
      </w:r>
      <w:r w:rsidR="00000000">
        <w:t xml:space="preserve">the cells three times with 1 milliliter of PBS containing 1 percent penicillin-streptomycin </w:t>
      </w:r>
      <w:r w:rsidR="00000000">
        <w:rPr>
          <w:b/>
        </w:rPr>
        <w:t>[3]</w:t>
      </w:r>
      <w:r w:rsidR="00000000">
        <w:t>.</w:t>
      </w:r>
    </w:p>
    <w:p w14:paraId="19097877" w14:textId="2C1C7E89" w:rsidR="004119A3" w:rsidRDefault="00000000">
      <w:pPr>
        <w:pStyle w:val="ShotDescription"/>
        <w:numPr>
          <w:ilvl w:val="2"/>
          <w:numId w:val="2"/>
        </w:numPr>
      </w:pPr>
      <w:r>
        <w:t xml:space="preserve">Talent adding 1 milliliter of PBS containing 1 percent </w:t>
      </w:r>
      <w:proofErr w:type="spellStart"/>
      <w:r>
        <w:t>penicillin</w:t>
      </w:r>
      <w:r>
        <w:rPr>
          <w:rFonts w:hint="eastAsia"/>
          <w:lang w:eastAsia="zh-CN"/>
        </w:rPr>
        <w:t>+</w:t>
      </w:r>
      <w:r>
        <w:t>streptomycin</w:t>
      </w:r>
      <w:proofErr w:type="spellEnd"/>
      <w:r>
        <w:t xml:space="preserve"> to the cells and aspirating it. </w:t>
      </w:r>
      <w:r>
        <w:rPr>
          <w:b/>
          <w:bCs/>
          <w:highlight w:val="yellow"/>
        </w:rPr>
        <w:t>Authors</w:t>
      </w:r>
      <w:r>
        <w:rPr>
          <w:highlight w:val="yellow"/>
        </w:rPr>
        <w:t>, is it penicillin + streptomycin OR Penicillin or streptomycin?</w:t>
      </w:r>
    </w:p>
    <w:p w14:paraId="1B5F3E01" w14:textId="77777777" w:rsidR="004119A3" w:rsidRDefault="004119A3"/>
    <w:p w14:paraId="2FDA7EDC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Then, incubate the cells with 1 milliliter of 0.25 percent trypsin-EDTA solution for 1 minute and 30 seconds </w:t>
      </w:r>
      <w:r>
        <w:rPr>
          <w:b/>
        </w:rPr>
        <w:t>[1]</w:t>
      </w:r>
      <w:r>
        <w:t>.</w:t>
      </w:r>
    </w:p>
    <w:p w14:paraId="2B53C66B" w14:textId="36A6ED19" w:rsidR="004119A3" w:rsidRPr="009A5B6B" w:rsidRDefault="00000000">
      <w:pPr>
        <w:pStyle w:val="ShotDescription"/>
        <w:numPr>
          <w:ilvl w:val="2"/>
          <w:numId w:val="2"/>
        </w:numPr>
        <w:rPr>
          <w:strike/>
        </w:rPr>
      </w:pPr>
      <w:r>
        <w:t>Talent</w:t>
      </w:r>
      <w:r>
        <w:rPr>
          <w:rFonts w:hint="eastAsia"/>
          <w:lang w:eastAsia="zh-CN"/>
        </w:rPr>
        <w:t xml:space="preserve"> </w:t>
      </w:r>
      <w:r w:rsidR="009A5B6B">
        <w:t>adding</w:t>
      </w:r>
      <w:r>
        <w:t xml:space="preserve"> the cells with 1 milliliter of 0.25 percent trypsin-EDTA </w:t>
      </w:r>
      <w:proofErr w:type="spellStart"/>
      <w:r>
        <w:t>solution</w:t>
      </w:r>
      <w:r w:rsidRPr="009A5B6B">
        <w:rPr>
          <w:strike/>
        </w:rPr>
        <w:t>Talent</w:t>
      </w:r>
      <w:proofErr w:type="spellEnd"/>
      <w:r w:rsidRPr="009A5B6B">
        <w:rPr>
          <w:strike/>
        </w:rPr>
        <w:t xml:space="preserve"> placing the flask back in the incubator.</w:t>
      </w:r>
    </w:p>
    <w:p w14:paraId="47EFC6D2" w14:textId="77777777" w:rsidR="004119A3" w:rsidRDefault="004119A3"/>
    <w:p w14:paraId="54AB38DC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Now, observe the flask under an inverted microscope </w:t>
      </w:r>
      <w:r>
        <w:rPr>
          <w:b/>
        </w:rPr>
        <w:t>[1]</w:t>
      </w:r>
      <w:r>
        <w:t xml:space="preserve">. When the cells appear round, detached, and begin to float </w:t>
      </w:r>
      <w:r>
        <w:rPr>
          <w:b/>
          <w:bCs/>
        </w:rPr>
        <w:t>[2]</w:t>
      </w:r>
      <w:r>
        <w:t xml:space="preserve">, add 2 milliliters of complete culture medium to the flask to terminate digestion </w:t>
      </w:r>
      <w:r>
        <w:rPr>
          <w:b/>
        </w:rPr>
        <w:t>[3]</w:t>
      </w:r>
      <w:r>
        <w:t>.</w:t>
      </w:r>
    </w:p>
    <w:p w14:paraId="673DCC53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flask under an inverted microscope</w:t>
      </w:r>
    </w:p>
    <w:p w14:paraId="47B13034" w14:textId="12177B90" w:rsidR="004119A3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OPE/Image</w:t>
      </w:r>
      <w:r>
        <w:t xml:space="preserve">: Show round, detached, and floating cells under the inverted microscope. </w:t>
      </w:r>
      <w:r>
        <w:rPr>
          <w:b/>
          <w:bCs/>
          <w:highlight w:val="yellow"/>
        </w:rPr>
        <w:t>Authors</w:t>
      </w:r>
      <w:r>
        <w:rPr>
          <w:highlight w:val="yellow"/>
        </w:rPr>
        <w:t xml:space="preserve">, please provide </w:t>
      </w:r>
      <w:r w:rsidR="000750F1">
        <w:rPr>
          <w:highlight w:val="yellow"/>
        </w:rPr>
        <w:t xml:space="preserve">any correct image which may have been acquired </w:t>
      </w:r>
      <w:proofErr w:type="spellStart"/>
      <w:r w:rsidR="000750F1">
        <w:rPr>
          <w:highlight w:val="yellow"/>
        </w:rPr>
        <w:t>ealier</w:t>
      </w:r>
      <w:proofErr w:type="spellEnd"/>
      <w:r>
        <w:rPr>
          <w:highlight w:val="yellow"/>
        </w:rPr>
        <w:t xml:space="preserve"> </w:t>
      </w:r>
    </w:p>
    <w:p w14:paraId="6EE7E093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2 milliliters of complete culture medium</w:t>
      </w:r>
      <w:r>
        <w:rPr>
          <w:rFonts w:hint="eastAsia"/>
          <w:lang w:eastAsia="zh-CN"/>
        </w:rPr>
        <w:t xml:space="preserve"> and pipetting it up and down</w:t>
      </w:r>
      <w:r>
        <w:t>.</w:t>
      </w:r>
    </w:p>
    <w:p w14:paraId="509F55EC" w14:textId="77777777" w:rsidR="004119A3" w:rsidRDefault="004119A3"/>
    <w:p w14:paraId="0BB01594" w14:textId="63F092B2" w:rsidR="004119A3" w:rsidRDefault="00000000">
      <w:pPr>
        <w:pStyle w:val="Narration"/>
        <w:numPr>
          <w:ilvl w:val="1"/>
          <w:numId w:val="2"/>
        </w:numPr>
      </w:pPr>
      <w:r>
        <w:t xml:space="preserve">Then, use a pipette to aspirate the cell suspension </w:t>
      </w:r>
      <w:r>
        <w:rPr>
          <w:bCs/>
        </w:rPr>
        <w:t xml:space="preserve">and </w:t>
      </w:r>
      <w:r>
        <w:t xml:space="preserve">transfer the entire cell suspension to a 15-milliliter centrifuge tube </w:t>
      </w:r>
      <w:r>
        <w:rPr>
          <w:b/>
        </w:rPr>
        <w:t>[2]</w:t>
      </w:r>
    </w:p>
    <w:p w14:paraId="534887EF" w14:textId="66DE43E7" w:rsidR="004119A3" w:rsidRDefault="00000000">
      <w:pPr>
        <w:pStyle w:val="ShotDescription"/>
        <w:numPr>
          <w:ilvl w:val="2"/>
          <w:numId w:val="2"/>
        </w:numPr>
      </w:pPr>
      <w:r>
        <w:t>Talent aspirating the cell suspension from the flask using a pipette</w:t>
      </w:r>
      <w:r>
        <w:rPr>
          <w:rFonts w:hint="eastAsia"/>
          <w:lang w:eastAsia="zh-CN"/>
        </w:rPr>
        <w:t xml:space="preserve"> and </w:t>
      </w:r>
      <w:r>
        <w:t xml:space="preserve">adding the aspirated cell suspension into a </w:t>
      </w:r>
      <w:proofErr w:type="gramStart"/>
      <w:r>
        <w:t>15 milliliter</w:t>
      </w:r>
      <w:proofErr w:type="gramEnd"/>
      <w:r>
        <w:t xml:space="preserve"> centrifuge tube.</w:t>
      </w:r>
    </w:p>
    <w:p w14:paraId="514EF165" w14:textId="77777777" w:rsidR="004119A3" w:rsidRDefault="004119A3">
      <w:pPr>
        <w:pStyle w:val="ShotDescription"/>
        <w:ind w:firstLine="0"/>
      </w:pPr>
    </w:p>
    <w:p w14:paraId="450D066F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Rinse the flask wall with 2 milliliters of PBS containing 1 percent penicillin-streptomycin and add it to the same tube </w:t>
      </w:r>
      <w:r>
        <w:rPr>
          <w:b/>
        </w:rPr>
        <w:t>[1]</w:t>
      </w:r>
      <w:r>
        <w:t xml:space="preserve">. Centrifuge the tube at 878 </w:t>
      </w:r>
      <w:r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2]</w:t>
      </w:r>
      <w:r>
        <w:t>.</w:t>
      </w:r>
    </w:p>
    <w:p w14:paraId="26A77E9A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PBS to the flask and transferring the liquid to the tube.</w:t>
      </w:r>
    </w:p>
    <w:p w14:paraId="02B09285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entrifuge tube into the centrifuge.</w:t>
      </w:r>
    </w:p>
    <w:p w14:paraId="4AF1B11D" w14:textId="77777777" w:rsidR="004119A3" w:rsidRDefault="004119A3"/>
    <w:p w14:paraId="3524733D" w14:textId="77777777" w:rsidR="004119A3" w:rsidRDefault="00000000">
      <w:pPr>
        <w:pStyle w:val="Narration"/>
        <w:numPr>
          <w:ilvl w:val="1"/>
          <w:numId w:val="2"/>
        </w:numPr>
      </w:pPr>
      <w:r>
        <w:t xml:space="preserve">Discard the supernatant </w:t>
      </w:r>
      <w:r>
        <w:rPr>
          <w:b/>
        </w:rPr>
        <w:t>[1]</w:t>
      </w:r>
      <w:r>
        <w:t xml:space="preserve"> and resuspend the cell pellet in an appropriate volume of complete medium </w:t>
      </w:r>
      <w:r>
        <w:rPr>
          <w:b/>
        </w:rPr>
        <w:t>[2]</w:t>
      </w:r>
      <w:r>
        <w:t xml:space="preserve">. Finally, passage the cells at a ratio of 1 to 2 or 1 to 3 as required </w:t>
      </w:r>
      <w:r>
        <w:rPr>
          <w:b/>
        </w:rPr>
        <w:t>[3-TXT]</w:t>
      </w:r>
      <w:r>
        <w:t>.</w:t>
      </w:r>
    </w:p>
    <w:p w14:paraId="5265C380" w14:textId="77777777" w:rsidR="004119A3" w:rsidRDefault="00000000">
      <w:pPr>
        <w:pStyle w:val="ShotDescription"/>
        <w:numPr>
          <w:ilvl w:val="2"/>
          <w:numId w:val="2"/>
        </w:numPr>
      </w:pPr>
      <w:r>
        <w:t>Talent discarding the supernatant carefully using a pipette.</w:t>
      </w:r>
    </w:p>
    <w:p w14:paraId="2509E543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cell pellet in complete medium by pipetting up and down.</w:t>
      </w:r>
    </w:p>
    <w:p w14:paraId="07ACF410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required volume of cell suspension into new flasks.</w:t>
      </w:r>
      <w:r>
        <w:rPr>
          <w:b/>
          <w:bCs/>
        </w:rPr>
        <w:t xml:space="preserve"> TXT: Assess the cells using microscopy and flow cytometry</w:t>
      </w:r>
    </w:p>
    <w:p w14:paraId="111BD08C" w14:textId="77777777" w:rsidR="004119A3" w:rsidRDefault="004119A3"/>
    <w:p w14:paraId="1F99A483" w14:textId="77777777" w:rsidR="004119A3" w:rsidRDefault="004119A3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</w:p>
    <w:p w14:paraId="1CE3BBCB" w14:textId="77777777" w:rsidR="004119A3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4119A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4119A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4119A3" w:rsidRDefault="004119A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6E5794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Second-passage retinal Müller cells or RMCs </w:t>
      </w:r>
      <w:r>
        <w:rPr>
          <w:rFonts w:cstheme="minorHAnsi"/>
          <w:i/>
          <w:iCs w:val="0"/>
          <w:color w:val="FF0000"/>
        </w:rPr>
        <w:t>(R-M-Cees)</w:t>
      </w:r>
      <w:r>
        <w:rPr>
          <w:rFonts w:cstheme="minorHAnsi"/>
        </w:rPr>
        <w:t xml:space="preserve"> displayed star-shaped or spindle-shaped morphologies, with round or oval nuclei and abundant cytoplasm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Hematoxylin and eosin spindle- and star-shaped cells with abundant pink cytoplasm and centrally located oval nuclei, interconnected by fine filamentous structure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42DE6DCC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>
        <w:rPr>
          <w:rFonts w:cstheme="minorHAnsi"/>
          <w:i/>
          <w:iCs w:val="0"/>
          <w:color w:val="3333FF"/>
        </w:rPr>
        <w:t>Video editor: sequentially highlight the 3 images</w:t>
      </w:r>
      <w:r>
        <w:rPr>
          <w:rFonts w:cstheme="minorHAnsi"/>
        </w:rPr>
        <w:t>.</w:t>
      </w:r>
    </w:p>
    <w:p w14:paraId="00FA1A1F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 w:val="0"/>
          <w:color w:val="3333FF"/>
        </w:rPr>
        <w:t>Video editor: sequentially highlight the 3 images</w:t>
      </w:r>
      <w:r>
        <w:rPr>
          <w:rFonts w:cstheme="minorHAnsi"/>
        </w:rPr>
        <w:t>.</w:t>
      </w:r>
    </w:p>
    <w:p w14:paraId="54910BB0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82F8249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Immunofluorescence staining of staining of RMCs revealed strong red fluorescence in cells labeled for glutamine synthetase and aquaporin 4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, and bright green fluorescence for CRALBP </w:t>
      </w:r>
      <w:r>
        <w:rPr>
          <w:rFonts w:cstheme="minorHAnsi"/>
          <w:i/>
          <w:iCs w:val="0"/>
          <w:color w:val="FF0000"/>
        </w:rPr>
        <w:t>(</w:t>
      </w:r>
      <w:proofErr w:type="spellStart"/>
      <w:r>
        <w:rPr>
          <w:rFonts w:cstheme="minorHAnsi"/>
          <w:i/>
          <w:iCs w:val="0"/>
          <w:color w:val="FF0000"/>
        </w:rPr>
        <w:t>kral</w:t>
      </w:r>
      <w:proofErr w:type="spellEnd"/>
      <w:r>
        <w:rPr>
          <w:rFonts w:cstheme="minorHAnsi"/>
          <w:i/>
          <w:iCs w:val="0"/>
          <w:color w:val="FF0000"/>
        </w:rPr>
        <w:t>-B-P)</w:t>
      </w:r>
      <w:r>
        <w:rPr>
          <w:rFonts w:cstheme="minorHAnsi"/>
        </w:rPr>
        <w:t xml:space="preserve">, Kir4.1 </w:t>
      </w:r>
      <w:r>
        <w:rPr>
          <w:rFonts w:cstheme="minorHAnsi"/>
          <w:i/>
          <w:iCs w:val="0"/>
          <w:color w:val="FF0000"/>
        </w:rPr>
        <w:t>(K-I-R-4-point-1)</w:t>
      </w:r>
      <w:r>
        <w:rPr>
          <w:rFonts w:cstheme="minorHAnsi"/>
        </w:rPr>
        <w:t xml:space="preserve">, and vimentin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2595568A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Emphasize the images showing vivid red fluorescence labeled “GS, AQP4”.</w:t>
      </w:r>
    </w:p>
    <w:p w14:paraId="5BBBA38D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Highlight the images showing green fluorescence labeled CRALBP, Kir4.1, Vimentin</w:t>
      </w:r>
      <w:r>
        <w:rPr>
          <w:rFonts w:cstheme="minorHAnsi"/>
        </w:rPr>
        <w:t>.</w:t>
      </w:r>
    </w:p>
    <w:p w14:paraId="487E4A57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40BB81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NeuN </w:t>
      </w:r>
      <w:r>
        <w:rPr>
          <w:rFonts w:cstheme="minorHAnsi"/>
          <w:i/>
          <w:iCs w:val="0"/>
          <w:color w:val="FF0000"/>
        </w:rPr>
        <w:t>(neu-N</w:t>
      </w:r>
      <w:proofErr w:type="gramStart"/>
      <w:r>
        <w:rPr>
          <w:rFonts w:cstheme="minorHAnsi"/>
          <w:i/>
          <w:iCs w:val="0"/>
          <w:color w:val="FF0000"/>
        </w:rPr>
        <w:t xml:space="preserve">), </w:t>
      </w:r>
      <w:r>
        <w:rPr>
          <w:rFonts w:cstheme="minorHAnsi"/>
        </w:rPr>
        <w:t xml:space="preserve"> the</w:t>
      </w:r>
      <w:proofErr w:type="gramEnd"/>
      <w:r>
        <w:rPr>
          <w:rFonts w:cstheme="minorHAnsi"/>
        </w:rPr>
        <w:t xml:space="preserve"> negative control was not detected in immunofluorescence analysis, confirming the specificity of the RMC isolat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559413CE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Show the bottom row, focusing on the “NeuN” image</w:t>
      </w:r>
      <w:r>
        <w:rPr>
          <w:rFonts w:cstheme="minorHAnsi"/>
        </w:rPr>
        <w:t>.</w:t>
      </w:r>
    </w:p>
    <w:p w14:paraId="2CC896FC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6551086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Flow cytometric analysis showed that 98.7% of the cells were positive for glutamine synthetas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97.0% were positive for CRALBP, indicating a high purity of retinal Müller cell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2BDA2A76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3333FF"/>
        </w:rPr>
        <w:t>Video editor: Highlight the rightward-shifted red peak labeled 98.7% in the GS histogram</w:t>
      </w:r>
      <w:r>
        <w:rPr>
          <w:rFonts w:cstheme="minorHAnsi"/>
        </w:rPr>
        <w:t>.</w:t>
      </w:r>
    </w:p>
    <w:p w14:paraId="4E9A8304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3333FF"/>
        </w:rPr>
        <w:t>Video editor: Highlight the red peak labeled 97.0% in the CRALBP histogram</w:t>
      </w:r>
      <w:r>
        <w:rPr>
          <w:rFonts w:cstheme="minorHAnsi"/>
        </w:rPr>
        <w:t>.</w:t>
      </w:r>
    </w:p>
    <w:sectPr w:rsidR="004119A3">
      <w:headerReference w:type="default" r:id="rId14"/>
      <w:footerReference w:type="even" r:id="rId15"/>
      <w:footerReference w:type="default" r:id="rId1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8DEE9" w14:textId="77777777" w:rsidR="0061069E" w:rsidRDefault="0061069E">
      <w:r>
        <w:separator/>
      </w:r>
    </w:p>
  </w:endnote>
  <w:endnote w:type="continuationSeparator" w:id="0">
    <w:p w14:paraId="7BC83FAE" w14:textId="77777777" w:rsidR="0061069E" w:rsidRDefault="00610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4119A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4119A3" w:rsidRDefault="004119A3">
    <w:pPr>
      <w:pStyle w:val="Footer"/>
      <w:ind w:right="360"/>
    </w:pPr>
  </w:p>
  <w:p w14:paraId="1151463A" w14:textId="77777777" w:rsidR="004119A3" w:rsidRDefault="004119A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4662FD" w:rsidR="004119A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371D92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0750F1">
      <w:rPr>
        <w:rFonts w:cstheme="minorHAnsi"/>
        <w:lang w:val="en-IN"/>
      </w:rPr>
      <w:t xml:space="preserve">        May </w:t>
    </w:r>
    <w:r w:rsidR="000750F1">
      <w:rPr>
        <w:rFonts w:cstheme="minorHAnsi"/>
        <w:lang w:val="en-IN"/>
      </w:rPr>
      <w:t>27</w:t>
    </w:r>
    <w:r w:rsidR="000750F1">
      <w:rPr>
        <w:rFonts w:cstheme="minorHAnsi"/>
        <w:lang w:val="en-IN"/>
      </w:rPr>
      <w:t xml:space="preserve">, </w:t>
    </w:r>
    <w:proofErr w:type="gramStart"/>
    <w:r w:rsidR="000750F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DCDA1E" w14:textId="77777777" w:rsidR="0061069E" w:rsidRDefault="0061069E">
      <w:r>
        <w:separator/>
      </w:r>
    </w:p>
  </w:footnote>
  <w:footnote w:type="continuationSeparator" w:id="0">
    <w:p w14:paraId="6C717262" w14:textId="77777777" w:rsidR="0061069E" w:rsidRDefault="00610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9C2DC37" w:rsidR="004119A3" w:rsidRDefault="00000000" w:rsidP="000750F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0750F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4119A3" w:rsidRDefault="004119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85E7A83"/>
    <w:multiLevelType w:val="hybridMultilevel"/>
    <w:tmpl w:val="8E0A8F18"/>
    <w:lvl w:ilvl="0" w:tplc="CC544AE4">
      <w:start w:val="1"/>
      <w:numFmt w:val="decimal"/>
      <w:lvlText w:val="%1."/>
      <w:lvlJc w:val="left"/>
      <w:pPr>
        <w:ind w:left="492" w:hanging="360"/>
      </w:pPr>
      <w:rPr>
        <w:rFonts w:eastAsia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212" w:hanging="360"/>
      </w:pPr>
    </w:lvl>
    <w:lvl w:ilvl="2" w:tplc="4009001B" w:tentative="1">
      <w:start w:val="1"/>
      <w:numFmt w:val="lowerRoman"/>
      <w:lvlText w:val="%3."/>
      <w:lvlJc w:val="right"/>
      <w:pPr>
        <w:ind w:left="1932" w:hanging="180"/>
      </w:pPr>
    </w:lvl>
    <w:lvl w:ilvl="3" w:tplc="4009000F" w:tentative="1">
      <w:start w:val="1"/>
      <w:numFmt w:val="decimal"/>
      <w:lvlText w:val="%4."/>
      <w:lvlJc w:val="left"/>
      <w:pPr>
        <w:ind w:left="2652" w:hanging="360"/>
      </w:pPr>
    </w:lvl>
    <w:lvl w:ilvl="4" w:tplc="40090019" w:tentative="1">
      <w:start w:val="1"/>
      <w:numFmt w:val="lowerLetter"/>
      <w:lvlText w:val="%5."/>
      <w:lvlJc w:val="left"/>
      <w:pPr>
        <w:ind w:left="3372" w:hanging="360"/>
      </w:pPr>
    </w:lvl>
    <w:lvl w:ilvl="5" w:tplc="4009001B" w:tentative="1">
      <w:start w:val="1"/>
      <w:numFmt w:val="lowerRoman"/>
      <w:lvlText w:val="%6."/>
      <w:lvlJc w:val="right"/>
      <w:pPr>
        <w:ind w:left="4092" w:hanging="180"/>
      </w:pPr>
    </w:lvl>
    <w:lvl w:ilvl="6" w:tplc="4009000F" w:tentative="1">
      <w:start w:val="1"/>
      <w:numFmt w:val="decimal"/>
      <w:lvlText w:val="%7."/>
      <w:lvlJc w:val="left"/>
      <w:pPr>
        <w:ind w:left="4812" w:hanging="360"/>
      </w:pPr>
    </w:lvl>
    <w:lvl w:ilvl="7" w:tplc="40090019" w:tentative="1">
      <w:start w:val="1"/>
      <w:numFmt w:val="lowerLetter"/>
      <w:lvlText w:val="%8."/>
      <w:lvlJc w:val="left"/>
      <w:pPr>
        <w:ind w:left="5532" w:hanging="360"/>
      </w:pPr>
    </w:lvl>
    <w:lvl w:ilvl="8" w:tplc="40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8095224">
    <w:abstractNumId w:val="4"/>
  </w:num>
  <w:num w:numId="2" w16cid:durableId="926381809">
    <w:abstractNumId w:val="3"/>
  </w:num>
  <w:num w:numId="3" w16cid:durableId="649941374">
    <w:abstractNumId w:val="1"/>
  </w:num>
  <w:num w:numId="4" w16cid:durableId="1445921528">
    <w:abstractNumId w:val="0"/>
  </w:num>
  <w:num w:numId="5" w16cid:durableId="733159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750F1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734A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4F19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067C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EAA"/>
    <w:rsid w:val="00357FB7"/>
    <w:rsid w:val="00363153"/>
    <w:rsid w:val="00364249"/>
    <w:rsid w:val="00371D92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1395"/>
    <w:rsid w:val="003F4B52"/>
    <w:rsid w:val="004001E9"/>
    <w:rsid w:val="004034B6"/>
    <w:rsid w:val="004114EA"/>
    <w:rsid w:val="004119A3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1D5A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069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3C8"/>
    <w:rsid w:val="00710EA3"/>
    <w:rsid w:val="00710FD5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1348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5043"/>
    <w:rsid w:val="008A7A3E"/>
    <w:rsid w:val="008B097D"/>
    <w:rsid w:val="008C34B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A5B6B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2CF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13BD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42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A9B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2034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1052CA2"/>
    <w:rsid w:val="02D24BF9"/>
    <w:rsid w:val="033F6241"/>
    <w:rsid w:val="04096FDB"/>
    <w:rsid w:val="04D660C9"/>
    <w:rsid w:val="05020F8F"/>
    <w:rsid w:val="05E7336E"/>
    <w:rsid w:val="06A40336"/>
    <w:rsid w:val="148C0580"/>
    <w:rsid w:val="18C179CD"/>
    <w:rsid w:val="1DDC0DD7"/>
    <w:rsid w:val="21BA6BDA"/>
    <w:rsid w:val="22000AEC"/>
    <w:rsid w:val="2BBC3617"/>
    <w:rsid w:val="2C6C4A51"/>
    <w:rsid w:val="2C877ACF"/>
    <w:rsid w:val="332D5F33"/>
    <w:rsid w:val="3FA240F8"/>
    <w:rsid w:val="44726011"/>
    <w:rsid w:val="510A2565"/>
    <w:rsid w:val="54BE48AE"/>
    <w:rsid w:val="557B4836"/>
    <w:rsid w:val="560163DC"/>
    <w:rsid w:val="58F05189"/>
    <w:rsid w:val="592A0B76"/>
    <w:rsid w:val="5B9C6767"/>
    <w:rsid w:val="5F553840"/>
    <w:rsid w:val="642235ED"/>
    <w:rsid w:val="64B92E30"/>
    <w:rsid w:val="6785319E"/>
    <w:rsid w:val="6AED7BD9"/>
    <w:rsid w:val="6D001DC1"/>
    <w:rsid w:val="74D06835"/>
    <w:rsid w:val="759118DF"/>
    <w:rsid w:val="75BD681E"/>
    <w:rsid w:val="7B072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6CB38E"/>
  <w14:defaultImageDpi w14:val="330"/>
  <w15:docId w15:val="{10DAE8D2-BDD7-487F-8176-9C5C908D5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371D92"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8190370230@163.com" TargetMode="External"/><Relationship Id="rId13" Type="http://schemas.openxmlformats.org/officeDocument/2006/relationships/hyperlink" Target="https://review.jove.com/account/file-uploader?src=2077939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9393" TargetMode="External"/><Relationship Id="rId12" Type="http://schemas.openxmlformats.org/officeDocument/2006/relationships/hyperlink" Target="mailto:1013882968@qq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gwenyan0621@stu.cdu.tcm.edu.c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maoyongqi@stu.cdutcm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120506394@qq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071</Words>
  <Characters>1181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4</cp:revision>
  <dcterms:created xsi:type="dcterms:W3CDTF">2025-05-27T18:19:00Z</dcterms:created>
  <dcterms:modified xsi:type="dcterms:W3CDTF">2025-05-2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TQ3NGNlNTc5ZGVhOGM2ZmEwOWIzYWU4MmNmZmMzNWIiLCJ1c2VySWQiOiI0MjU0ODUwMjYifQ==</vt:lpwstr>
  </property>
  <property fmtid="{D5CDD505-2E9C-101B-9397-08002B2CF9AE}" pid="4" name="KSOProductBuildVer">
    <vt:lpwstr>2052-12.1.0.21171</vt:lpwstr>
  </property>
  <property fmtid="{D5CDD505-2E9C-101B-9397-08002B2CF9AE}" pid="5" name="ICV">
    <vt:lpwstr>D46F34301CEC4DD69254F330B0F2206A_12</vt:lpwstr>
  </property>
</Properties>
</file>